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520109" w14:textId="2580935E" w:rsidR="00DA2CB6" w:rsidRPr="00A804B4" w:rsidRDefault="001006C6" w:rsidP="00DA2CB6">
      <w:pPr>
        <w:tabs>
          <w:tab w:val="left" w:pos="0"/>
        </w:tabs>
        <w:suppressAutoHyphens/>
        <w:spacing w:after="0" w:line="240" w:lineRule="auto"/>
        <w:jc w:val="both"/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</w:pPr>
      <w:r w:rsidRPr="00A804B4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 xml:space="preserve">Analytic </w:t>
      </w:r>
      <w:r w:rsidR="009E57DC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 xml:space="preserve">Deployment </w:t>
      </w:r>
      <w:r w:rsidRPr="00A804B4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Review</w:t>
      </w:r>
      <w:r w:rsidR="00DA2CB6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 xml:space="preserve"> of </w:t>
      </w:r>
      <w:proofErr w:type="spellStart"/>
      <w:r w:rsidR="00CD5B87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Text</w:t>
      </w:r>
      <w:r w:rsidR="00DA2CB6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.</w:t>
      </w:r>
      <w:r w:rsidR="00CD5B87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Replace</w:t>
      </w:r>
      <w:proofErr w:type="spellEnd"/>
    </w:p>
    <w:p w14:paraId="5E6C834B" w14:textId="77777777" w:rsidR="00DA2CB6" w:rsidRDefault="00DA2CB6" w:rsidP="00DA2CB6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</w:p>
    <w:p w14:paraId="4BD3DE08" w14:textId="0F8B9889" w:rsidR="00DA2CB6" w:rsidRPr="00CA7EC1" w:rsidRDefault="00DA2CB6" w:rsidP="00DA2CB6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</w:pPr>
      <w:r w:rsidRPr="00CA7EC1"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  <w:t>Downloading Project:</w:t>
      </w:r>
    </w:p>
    <w:p w14:paraId="686075FF" w14:textId="554D64C8" w:rsidR="00AE5F8C" w:rsidRDefault="00AE5F8C" w:rsidP="00AE5F8C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Using </w:t>
      </w: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devtools</w:t>
      </w:r>
      <w:proofErr w:type="spellEnd"/>
      <w:proofErr w:type="gram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::</w:t>
      </w:r>
      <w:proofErr w:type="gramEnd"/>
      <w:r w:rsidRPr="00AE5F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install_github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(‘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https://github.com/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mrkaliv</w:t>
      </w:r>
      <w:proofErr w:type="spellEnd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/</w:t>
      </w:r>
      <w:proofErr w:type="spellStart"/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Text.Replace.git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’),</w:t>
      </w:r>
      <w:r w:rsidR="009E5FE2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I encountered an error that failed the package from being installed.  It appeared to be associated with the Namespace.</w:t>
      </w:r>
    </w:p>
    <w:p w14:paraId="522F9726" w14:textId="77777777" w:rsidR="009E5FE2" w:rsidRDefault="009E5FE2" w:rsidP="009E5FE2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ind w:left="900" w:right="72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Error in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oadNamespac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j &lt;-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[[1L]], c(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ib.loc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.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ibPaths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)),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versionCheck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vI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[[j]]) : </w:t>
      </w:r>
    </w:p>
    <w:p w14:paraId="06C65D48" w14:textId="77777777" w:rsidR="009E5FE2" w:rsidRDefault="009E5FE2" w:rsidP="009E5FE2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ind w:left="900" w:right="72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her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s no package called '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quanteda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'</w:t>
      </w:r>
    </w:p>
    <w:p w14:paraId="546A9D78" w14:textId="4C8B367B" w:rsidR="00CD5B87" w:rsidRPr="00CD5B87" w:rsidRDefault="00CD5B87" w:rsidP="00AE5F8C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ind w:left="900" w:right="720"/>
        <w:rPr>
          <w:rFonts w:ascii="Lucida Console" w:hAnsi="Lucida Console"/>
          <w:color w:val="C5060B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 </w:t>
      </w:r>
      <w:r w:rsidRPr="00CD5B87">
        <w:rPr>
          <w:rFonts w:ascii="Lucida Console" w:hAnsi="Lucida Console"/>
          <w:color w:val="C5060B"/>
        </w:rPr>
        <w:t>Error: Failed to install '</w:t>
      </w:r>
      <w:proofErr w:type="spellStart"/>
      <w:r w:rsidRPr="00CD5B87">
        <w:rPr>
          <w:rFonts w:ascii="Lucida Console" w:hAnsi="Lucida Console"/>
          <w:color w:val="C5060B"/>
        </w:rPr>
        <w:t>Text.Replace</w:t>
      </w:r>
      <w:proofErr w:type="spellEnd"/>
      <w:r w:rsidRPr="00CD5B87">
        <w:rPr>
          <w:rFonts w:ascii="Lucida Console" w:hAnsi="Lucida Console"/>
          <w:color w:val="C5060B"/>
        </w:rPr>
        <w:t>' from GitHub:</w:t>
      </w:r>
    </w:p>
    <w:p w14:paraId="1927DECF" w14:textId="77777777" w:rsidR="00CD5B87" w:rsidRPr="00CD5B87" w:rsidRDefault="00CD5B87" w:rsidP="00AE5F8C">
      <w:pPr>
        <w:shd w:val="clear" w:color="auto" w:fill="FFFFFF"/>
        <w:wordWrap w:val="0"/>
        <w:spacing w:after="0" w:line="240" w:lineRule="auto"/>
        <w:ind w:left="900" w:righ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D5B87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(</w:t>
      </w:r>
      <w:proofErr w:type="gramStart"/>
      <w:r w:rsidRPr="00CD5B87">
        <w:rPr>
          <w:rFonts w:ascii="Lucida Console" w:eastAsia="Times New Roman" w:hAnsi="Lucida Console" w:cs="Courier New"/>
          <w:color w:val="C5060B"/>
          <w:sz w:val="20"/>
          <w:szCs w:val="20"/>
        </w:rPr>
        <w:t>converted</w:t>
      </w:r>
      <w:proofErr w:type="gramEnd"/>
      <w:r w:rsidRPr="00CD5B87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from warning) installation of package ‘C:/Users/BENJAM~1/AppData/Local/Temp/RtmpIX38k9/file28bc46dfd97/Text.Replace_2020.0.1.0.tar.gz’ had non-zero exit status</w:t>
      </w:r>
    </w:p>
    <w:p w14:paraId="796782D4" w14:textId="1EB285FA" w:rsidR="00DA2CB6" w:rsidRDefault="00CD5B87" w:rsidP="00DA2CB6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As an alternative, I opened a new project using Version Control &gt; </w:t>
      </w:r>
      <w:proofErr w:type="spellStart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Git</w:t>
      </w:r>
      <w:proofErr w:type="spellEnd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and executed </w:t>
      </w:r>
      <w:proofErr w:type="spellStart"/>
      <w:proofErr w:type="gramStart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install.packages</w:t>
      </w:r>
      <w:proofErr w:type="spellEnd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(</w:t>
      </w:r>
      <w:proofErr w:type="gramEnd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‘</w:t>
      </w:r>
      <w:proofErr w:type="spellStart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quanteda</w:t>
      </w:r>
      <w:proofErr w:type="spellEnd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’) as the Namespace required three different functions from </w:t>
      </w:r>
      <w:proofErr w:type="spellStart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quanteda</w:t>
      </w:r>
      <w:proofErr w:type="spellEnd"/>
      <w:r w:rsidR="002B3523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.  Once that was installed, I installed a new build with no errors.</w:t>
      </w:r>
    </w:p>
    <w:p w14:paraId="1312EEA9" w14:textId="77777777" w:rsidR="00DA2CB6" w:rsidRDefault="00DA2CB6" w:rsidP="00DA2CB6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</w:p>
    <w:p w14:paraId="74FF3F07" w14:textId="7E63DABE" w:rsidR="00CD5B87" w:rsidRPr="00061193" w:rsidRDefault="00061193" w:rsidP="00DA2CB6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</w:pPr>
      <w:r w:rsidRPr="00061193"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  <w:t>Documentation Review:</w:t>
      </w:r>
    </w:p>
    <w:p w14:paraId="3ABBF39C" w14:textId="575ACA9A" w:rsidR="00CA7EC1" w:rsidRDefault="00CA7EC1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I found a ReadMe document in the </w:t>
      </w: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inst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folder with an overall description of the project.</w:t>
      </w: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 It was not labeled ReadMe, but </w:t>
      </w: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march_report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, so it was a little confusing that I would find the package description in it.</w:t>
      </w: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 I was expecting to find the proposals completed for class, but understandably, these were artifacts of the class and not specifically documents you would provide in a package.  The readme </w:t>
      </w: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was clear and concise</w:t>
      </w: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.</w:t>
      </w:r>
    </w:p>
    <w:p w14:paraId="511B6583" w14:textId="77777777" w:rsidR="00CA7EC1" w:rsidRDefault="00CA7EC1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</w:p>
    <w:p w14:paraId="2D28AD54" w14:textId="656A5650" w:rsidR="00CA7EC1" w:rsidRDefault="00CA7EC1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Proposal 2 was not located in the package but I was able to find a copy in OPER782.WI2020.</w:t>
      </w:r>
      <w:r w:rsidR="002E194D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 I did not understand what was accomplished according to the document.  Priority 1 features such as Shiny App had a status of Not Started, while many priority 2 features were in work with a caveat of being coded in python.  Display Loaded Data feature was a priority 1 with ‘in work’ status but a caveat that it was paired with the Shiny App feature with ‘maybe’ inclusion in version 1.0.</w:t>
      </w:r>
    </w:p>
    <w:p w14:paraId="23123E30" w14:textId="77777777" w:rsidR="00CA7EC1" w:rsidRDefault="00CA7EC1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</w:p>
    <w:p w14:paraId="55786DE5" w14:textId="4089BDFA" w:rsidR="002E194D" w:rsidRDefault="002E194D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Text.Replace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-package had only the generic help file with no specific information.</w:t>
      </w:r>
    </w:p>
    <w:p w14:paraId="72A3AC9E" w14:textId="75EBD3FC" w:rsidR="002E194D" w:rsidRDefault="002E194D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Create_corpus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had a help file that assisted with using the function.</w:t>
      </w:r>
    </w:p>
    <w:p w14:paraId="6DA7095A" w14:textId="1316977A" w:rsidR="007719DF" w:rsidRDefault="007719DF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Create_</w:t>
      </w:r>
      <w:r w:rsid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dfm</w:t>
      </w:r>
      <w:proofErr w:type="spellEnd"/>
      <w:r w:rsid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had a help file with a brief description and usage.</w:t>
      </w:r>
    </w:p>
    <w:p w14:paraId="7330601B" w14:textId="77777777" w:rsidR="002E194D" w:rsidRDefault="002E194D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bookmarkStart w:id="0" w:name="_GoBack"/>
      <w:bookmarkEnd w:id="0"/>
    </w:p>
    <w:p w14:paraId="21E3EBDD" w14:textId="4190D936" w:rsidR="002E194D" w:rsidRPr="002E194D" w:rsidRDefault="002E194D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</w:pPr>
      <w:r w:rsidRPr="002E194D"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  <w:t>Test Project:</w:t>
      </w:r>
    </w:p>
    <w:p w14:paraId="6CE9B106" w14:textId="683FC486" w:rsidR="002E194D" w:rsidRDefault="007719DF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Working through the </w:t>
      </w: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sample_report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readme, </w:t>
      </w:r>
      <w:proofErr w:type="spellStart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survey_dfm</w:t>
      </w:r>
      <w:proofErr w:type="spellEnd"/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presented warning messages stating that the </w:t>
      </w:r>
      <w:proofErr w:type="spellStart"/>
      <w:r w:rsidRPr="007719DF">
        <w:rPr>
          <w:rFonts w:ascii="Calibri" w:hAnsi="Calibri" w:cs="Calibri"/>
          <w:bCs/>
          <w:iCs/>
          <w:color w:val="FF0000"/>
          <w:spacing w:val="-3"/>
          <w:sz w:val="24"/>
          <w:szCs w:val="24"/>
        </w:rPr>
        <w:t>ngrams</w:t>
      </w:r>
      <w:proofErr w:type="spellEnd"/>
      <w:r w:rsidRPr="007719DF">
        <w:rPr>
          <w:rFonts w:ascii="Calibri" w:hAnsi="Calibri" w:cs="Calibri"/>
          <w:bCs/>
          <w:iCs/>
          <w:color w:val="FF0000"/>
          <w:spacing w:val="-3"/>
          <w:sz w:val="24"/>
          <w:szCs w:val="24"/>
        </w:rPr>
        <w:t xml:space="preserve"> argument is not used</w:t>
      </w: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.   At this point, the rest of the readme expressions did not work.</w:t>
      </w:r>
      <w:r w:rsid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 Looking back over the </w:t>
      </w:r>
      <w:proofErr w:type="spellStart"/>
      <w:r w:rsid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create_dfm</w:t>
      </w:r>
      <w:proofErr w:type="spellEnd"/>
      <w:r w:rsid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 help file, I was not sure what to do at this point.</w:t>
      </w:r>
    </w:p>
    <w:p w14:paraId="284E8B39" w14:textId="77777777" w:rsidR="005F3C8C" w:rsidRDefault="005F3C8C" w:rsidP="00CA7EC1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</w:p>
    <w:p w14:paraId="4879723D" w14:textId="77777777" w:rsidR="005F3C8C" w:rsidRDefault="005F3C8C" w:rsidP="005F3C8C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I image that if everything worked, I would end up with a word cloud constructed of terse statements.  I could not evaluate the accuracy of the results but seeing how they are being generated by another published function call, I would expect them to be accurate.  As stated, I did run into an error while trying to execute the code according to the documentation.  However, this may be because it’s still a work in progress as stated by proposal 2.  Should everything be in working order, I believe that this package would be easy to use as the examples in the documentation made it clear how to run the functions.</w:t>
      </w:r>
    </w:p>
    <w:p w14:paraId="539BE12C" w14:textId="77777777" w:rsidR="005F3C8C" w:rsidRDefault="005F3C8C" w:rsidP="005F3C8C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</w:p>
    <w:p w14:paraId="1E1A3738" w14:textId="2D41C546" w:rsidR="005F3C8C" w:rsidRPr="005F3C8C" w:rsidRDefault="005F3C8C" w:rsidP="005F3C8C">
      <w:p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</w:pPr>
      <w:r w:rsidRPr="005F3C8C">
        <w:rPr>
          <w:rFonts w:ascii="Calibri" w:hAnsi="Calibri" w:cs="Calibri"/>
          <w:bCs/>
          <w:iCs/>
          <w:color w:val="000000"/>
          <w:spacing w:val="-3"/>
          <w:sz w:val="24"/>
          <w:szCs w:val="24"/>
          <w:u w:val="single"/>
        </w:rPr>
        <w:t>Rubric Assessment:</w:t>
      </w:r>
    </w:p>
    <w:p w14:paraId="272B7F0E" w14:textId="7769F1C1" w:rsidR="009E57DC" w:rsidRPr="005F3C8C" w:rsidRDefault="009E57DC" w:rsidP="005F3C8C">
      <w:pPr>
        <w:pStyle w:val="ListParagraph"/>
        <w:numPr>
          <w:ilvl w:val="0"/>
          <w:numId w:val="6"/>
        </w:numPr>
        <w:tabs>
          <w:tab w:val="left" w:pos="0"/>
        </w:tabs>
        <w:suppressAutoHyphens/>
        <w:spacing w:after="0" w:line="240" w:lineRule="auto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Outstanding – ready to publish/deploy (</w:t>
      </w:r>
      <w:r w:rsidR="00674E94" w:rsidRP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50 pts</w:t>
      </w:r>
      <w:r w:rsidRPr="005F3C8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)</w:t>
      </w:r>
    </w:p>
    <w:p w14:paraId="4AB5F52E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All proposal tasks completed </w:t>
      </w:r>
    </w:p>
    <w:p w14:paraId="418BCF49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Documentation is thorough and clear</w:t>
      </w:r>
    </w:p>
    <w:p w14:paraId="2B9BFABD" w14:textId="37A51861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No errors or warnings during build/use</w:t>
      </w:r>
    </w:p>
    <w:p w14:paraId="19EEE89F" w14:textId="77777777" w:rsidR="009E57DC" w:rsidRPr="009E57DC" w:rsidRDefault="009E57DC" w:rsidP="009E57DC">
      <w:pPr>
        <w:pStyle w:val="ListParagraph"/>
        <w:numPr>
          <w:ilvl w:val="0"/>
          <w:numId w:val="4"/>
        </w:numPr>
        <w:tabs>
          <w:tab w:val="left" w:pos="0"/>
        </w:tabs>
        <w:suppressAutoHyphens/>
        <w:spacing w:before="120" w:after="120" w:line="240" w:lineRule="atLeast"/>
        <w:contextualSpacing w:val="0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Excellent – very little rework required (</w:t>
      </w:r>
      <w:r w:rsidR="00674E94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45 pts</w:t>
      </w: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)</w:t>
      </w:r>
    </w:p>
    <w:p w14:paraId="7D5EEBEE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Few proposal tasks incomplete </w:t>
      </w:r>
    </w:p>
    <w:p w14:paraId="3D8E174D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Documentation is clear and mostly complete</w:t>
      </w:r>
    </w:p>
    <w:p w14:paraId="0F20B8F8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Minor errors or warnings during build/use</w:t>
      </w:r>
    </w:p>
    <w:p w14:paraId="7564CD52" w14:textId="77777777" w:rsidR="009E57DC" w:rsidRPr="009E57DC" w:rsidRDefault="009E57DC" w:rsidP="009E57DC">
      <w:pPr>
        <w:pStyle w:val="ListParagraph"/>
        <w:numPr>
          <w:ilvl w:val="0"/>
          <w:numId w:val="4"/>
        </w:numPr>
        <w:tabs>
          <w:tab w:val="left" w:pos="0"/>
        </w:tabs>
        <w:suppressAutoHyphens/>
        <w:spacing w:before="120" w:after="120" w:line="240" w:lineRule="atLeast"/>
        <w:contextualSpacing w:val="0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Satisfactory – extensive rework required (</w:t>
      </w:r>
      <w:r w:rsidR="00674E94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40 pts</w:t>
      </w: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)  </w:t>
      </w:r>
    </w:p>
    <w:p w14:paraId="3725AAB7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Several proposal tasks incomplete</w:t>
      </w:r>
    </w:p>
    <w:p w14:paraId="3B1305EC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Documentation is limited and/or poorly written</w:t>
      </w:r>
    </w:p>
    <w:p w14:paraId="63D70799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/>
          <w:bCs/>
          <w:iCs/>
          <w:color w:val="000000"/>
          <w:spacing w:val="-3"/>
          <w:sz w:val="24"/>
          <w:szCs w:val="24"/>
          <w:u w:val="single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Severe errors during build or in use </w:t>
      </w:r>
    </w:p>
    <w:p w14:paraId="4B4B62C1" w14:textId="77777777" w:rsidR="009E57DC" w:rsidRPr="009E57DC" w:rsidRDefault="009E57DC" w:rsidP="009E57DC">
      <w:pPr>
        <w:pStyle w:val="ListParagraph"/>
        <w:numPr>
          <w:ilvl w:val="0"/>
          <w:numId w:val="4"/>
        </w:numPr>
        <w:tabs>
          <w:tab w:val="left" w:pos="0"/>
        </w:tabs>
        <w:suppressAutoHyphens/>
        <w:spacing w:before="120" w:after="120" w:line="240" w:lineRule="atLeast"/>
        <w:contextualSpacing w:val="0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Unsatisfactory – complete restart required (</w:t>
      </w:r>
      <w:r w:rsidR="00674E94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35 pts</w:t>
      </w: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) </w:t>
      </w:r>
    </w:p>
    <w:p w14:paraId="26186EB7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 xml:space="preserve">Little progress made on proposal tasks </w:t>
      </w:r>
    </w:p>
    <w:p w14:paraId="125C2BD7" w14:textId="77777777" w:rsidR="009E57DC" w:rsidRPr="009E57DC" w:rsidRDefault="009E57DC" w:rsidP="009E57DC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szCs w:val="24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Little to no documentation</w:t>
      </w:r>
    </w:p>
    <w:p w14:paraId="750A83E9" w14:textId="77777777" w:rsidR="00971EE0" w:rsidRPr="00971EE0" w:rsidRDefault="009E57DC" w:rsidP="00971EE0">
      <w:pPr>
        <w:pStyle w:val="ListParagraph"/>
        <w:numPr>
          <w:ilvl w:val="1"/>
          <w:numId w:val="4"/>
        </w:numPr>
        <w:tabs>
          <w:tab w:val="left" w:pos="0"/>
        </w:tabs>
        <w:suppressAutoHyphens/>
        <w:spacing w:after="0" w:line="240" w:lineRule="atLeast"/>
        <w:rPr>
          <w:rFonts w:ascii="Calibri" w:hAnsi="Calibri" w:cs="Calibri"/>
          <w:szCs w:val="24"/>
        </w:rPr>
      </w:pPr>
      <w:r w:rsidRPr="009E57DC">
        <w:rPr>
          <w:rFonts w:ascii="Calibri" w:hAnsi="Calibri" w:cs="Calibri"/>
          <w:bCs/>
          <w:iCs/>
          <w:color w:val="000000"/>
          <w:spacing w:val="-3"/>
          <w:sz w:val="24"/>
          <w:szCs w:val="24"/>
        </w:rPr>
        <w:t>Cannot be compiled, unusable</w:t>
      </w:r>
    </w:p>
    <w:sectPr w:rsidR="00971EE0" w:rsidRPr="00971EE0" w:rsidSect="00DA2CB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EE43E9" w14:textId="77777777" w:rsidR="00A17C74" w:rsidRDefault="00A17C74" w:rsidP="00DA2CB6">
      <w:pPr>
        <w:spacing w:after="0" w:line="240" w:lineRule="auto"/>
      </w:pPr>
      <w:r>
        <w:separator/>
      </w:r>
    </w:p>
  </w:endnote>
  <w:endnote w:type="continuationSeparator" w:id="0">
    <w:p w14:paraId="3924AEE2" w14:textId="77777777" w:rsidR="00A17C74" w:rsidRDefault="00A17C74" w:rsidP="00DA2C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ADDB15" w14:textId="77777777" w:rsidR="00A17C74" w:rsidRDefault="00A17C74" w:rsidP="00DA2CB6">
      <w:pPr>
        <w:spacing w:after="0" w:line="240" w:lineRule="auto"/>
      </w:pPr>
      <w:r>
        <w:separator/>
      </w:r>
    </w:p>
  </w:footnote>
  <w:footnote w:type="continuationSeparator" w:id="0">
    <w:p w14:paraId="1E3237B4" w14:textId="77777777" w:rsidR="00A17C74" w:rsidRDefault="00A17C74" w:rsidP="00DA2C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52176E5" w14:textId="671B8B81" w:rsidR="00DA2CB6" w:rsidRDefault="00DA2CB6" w:rsidP="00DA2CB6">
    <w:pPr>
      <w:pStyle w:val="Header"/>
      <w:jc w:val="right"/>
    </w:pPr>
    <w:r>
      <w:t>Reviewer: Benjamin Leiby</w:t>
    </w:r>
  </w:p>
  <w:p w14:paraId="26C3CD53" w14:textId="04CA1703" w:rsidR="00DA2CB6" w:rsidRDefault="00DA2CB6" w:rsidP="00DA2CB6">
    <w:pPr>
      <w:pStyle w:val="Header"/>
      <w:jc w:val="right"/>
    </w:pPr>
    <w:r>
      <w:t>OPER 782 (3/13/2020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A747F"/>
    <w:multiLevelType w:val="hybridMultilevel"/>
    <w:tmpl w:val="B73C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465629"/>
    <w:multiLevelType w:val="hybridMultilevel"/>
    <w:tmpl w:val="83EEB56A"/>
    <w:lvl w:ilvl="0" w:tplc="2C2855E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FEC45B00">
      <w:start w:val="1"/>
      <w:numFmt w:val="upperLetter"/>
      <w:lvlText w:val="1.3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3156B8"/>
    <w:multiLevelType w:val="hybridMultilevel"/>
    <w:tmpl w:val="F13E590A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8EA12F0">
      <w:start w:val="1"/>
      <w:numFmt w:val="upperLetter"/>
      <w:lvlText w:val="2.2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5256BF"/>
    <w:multiLevelType w:val="hybridMultilevel"/>
    <w:tmpl w:val="F22AEAF4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89799B"/>
    <w:multiLevelType w:val="hybridMultilevel"/>
    <w:tmpl w:val="41B2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C41A30"/>
    <w:multiLevelType w:val="hybridMultilevel"/>
    <w:tmpl w:val="9D205D9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NDIxsTQ3NjUwNjNT0lEKTi0uzszPAykwqgUAz4dBaiwAAAA="/>
  </w:docVars>
  <w:rsids>
    <w:rsidRoot w:val="00715BC2"/>
    <w:rsid w:val="00020A29"/>
    <w:rsid w:val="00040F4A"/>
    <w:rsid w:val="00061193"/>
    <w:rsid w:val="000924B7"/>
    <w:rsid w:val="000B1F6F"/>
    <w:rsid w:val="001006C6"/>
    <w:rsid w:val="001139D8"/>
    <w:rsid w:val="001F53F1"/>
    <w:rsid w:val="0028242A"/>
    <w:rsid w:val="002B3523"/>
    <w:rsid w:val="002E194D"/>
    <w:rsid w:val="003B4734"/>
    <w:rsid w:val="00515046"/>
    <w:rsid w:val="00583D58"/>
    <w:rsid w:val="005C083C"/>
    <w:rsid w:val="005D3525"/>
    <w:rsid w:val="005F3C8C"/>
    <w:rsid w:val="00643687"/>
    <w:rsid w:val="0065279A"/>
    <w:rsid w:val="00667DFA"/>
    <w:rsid w:val="00674E94"/>
    <w:rsid w:val="006A0D56"/>
    <w:rsid w:val="006B1D9A"/>
    <w:rsid w:val="006C7C9D"/>
    <w:rsid w:val="00715BC2"/>
    <w:rsid w:val="007719DF"/>
    <w:rsid w:val="007A2ED9"/>
    <w:rsid w:val="00841D01"/>
    <w:rsid w:val="00872132"/>
    <w:rsid w:val="008E34A6"/>
    <w:rsid w:val="0095669D"/>
    <w:rsid w:val="00966131"/>
    <w:rsid w:val="00971EE0"/>
    <w:rsid w:val="009B4D3E"/>
    <w:rsid w:val="009E57DC"/>
    <w:rsid w:val="009E5FE2"/>
    <w:rsid w:val="00A17C74"/>
    <w:rsid w:val="00A64D13"/>
    <w:rsid w:val="00A804B4"/>
    <w:rsid w:val="00AE5F8C"/>
    <w:rsid w:val="00BE2E0C"/>
    <w:rsid w:val="00CA7EC1"/>
    <w:rsid w:val="00CD5B87"/>
    <w:rsid w:val="00D66A0D"/>
    <w:rsid w:val="00D92316"/>
    <w:rsid w:val="00DA2CB6"/>
    <w:rsid w:val="00E509A3"/>
    <w:rsid w:val="00EB7AAD"/>
    <w:rsid w:val="00ED7335"/>
    <w:rsid w:val="00EF4453"/>
    <w:rsid w:val="00F3143A"/>
    <w:rsid w:val="00F64502"/>
    <w:rsid w:val="00F9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B8CA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EF44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CB6"/>
  </w:style>
  <w:style w:type="paragraph" w:styleId="Footer">
    <w:name w:val="footer"/>
    <w:basedOn w:val="Normal"/>
    <w:link w:val="FooterChar"/>
    <w:uiPriority w:val="99"/>
    <w:unhideWhenUsed/>
    <w:rsid w:val="00DA2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CB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5B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5B87"/>
    <w:rPr>
      <w:rFonts w:ascii="Courier New" w:eastAsia="Times New Roman" w:hAnsi="Courier New" w:cs="Courier New"/>
      <w:sz w:val="20"/>
      <w:szCs w:val="20"/>
    </w:rPr>
  </w:style>
  <w:style w:type="character" w:customStyle="1" w:styleId="gd15mcfcotb">
    <w:name w:val="gd15mcfcotb"/>
    <w:basedOn w:val="DefaultParagraphFont"/>
    <w:rsid w:val="00CD5B87"/>
  </w:style>
  <w:style w:type="character" w:customStyle="1" w:styleId="gd15mcfceub">
    <w:name w:val="gd15mcfceub"/>
    <w:basedOn w:val="DefaultParagraphFont"/>
    <w:rsid w:val="009E5FE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EF445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2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CB6"/>
  </w:style>
  <w:style w:type="paragraph" w:styleId="Footer">
    <w:name w:val="footer"/>
    <w:basedOn w:val="Normal"/>
    <w:link w:val="FooterChar"/>
    <w:uiPriority w:val="99"/>
    <w:unhideWhenUsed/>
    <w:rsid w:val="00DA2C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CB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5B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5B87"/>
    <w:rPr>
      <w:rFonts w:ascii="Courier New" w:eastAsia="Times New Roman" w:hAnsi="Courier New" w:cs="Courier New"/>
      <w:sz w:val="20"/>
      <w:szCs w:val="20"/>
    </w:rPr>
  </w:style>
  <w:style w:type="character" w:customStyle="1" w:styleId="gd15mcfcotb">
    <w:name w:val="gd15mcfcotb"/>
    <w:basedOn w:val="DefaultParagraphFont"/>
    <w:rsid w:val="00CD5B87"/>
  </w:style>
  <w:style w:type="character" w:customStyle="1" w:styleId="gd15mcfceub">
    <w:name w:val="gd15mcfceub"/>
    <w:basedOn w:val="DefaultParagraphFont"/>
    <w:rsid w:val="009E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9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ris Systems</Company>
  <LinksUpToDate>false</LinksUpToDate>
  <CharactersWithSpaces>3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jamin Leiby</dc:creator>
  <cp:lastModifiedBy>Benjamin Leiby</cp:lastModifiedBy>
  <cp:revision>8</cp:revision>
  <cp:lastPrinted>2020-03-13T17:00:00Z</cp:lastPrinted>
  <dcterms:created xsi:type="dcterms:W3CDTF">2020-03-13T17:38:00Z</dcterms:created>
  <dcterms:modified xsi:type="dcterms:W3CDTF">2020-03-14T17:43:00Z</dcterms:modified>
</cp:coreProperties>
</file>